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83911" w14:textId="77777777" w:rsidR="009A5DB5" w:rsidRPr="003A6A43" w:rsidRDefault="009A5DB5" w:rsidP="009A5DB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b/>
          <w:bCs/>
          <w:color w:val="000000"/>
          <w:lang w:eastAsia="en-GB"/>
        </w:rPr>
      </w:pPr>
      <w:r w:rsidRPr="003A6A43">
        <w:rPr>
          <w:rFonts w:eastAsia="Times New Roman" w:cs="Times New Roman"/>
          <w:b/>
          <w:bCs/>
          <w:color w:val="000000"/>
          <w:u w:val="single"/>
          <w:lang w:eastAsia="en-GB"/>
        </w:rPr>
        <w:t>System configuration:</w:t>
      </w:r>
      <w:r w:rsidRPr="003A6A43">
        <w:rPr>
          <w:rFonts w:eastAsia="Times New Roman" w:cs="Times New Roman"/>
          <w:b/>
          <w:bCs/>
          <w:color w:val="000000"/>
          <w:lang w:eastAsia="en-GB"/>
        </w:rPr>
        <w:t> </w:t>
      </w:r>
    </w:p>
    <w:p w14:paraId="12A867E1" w14:textId="4C1570CD" w:rsidR="009A5DB5" w:rsidRPr="003A6A43" w:rsidRDefault="009A5DB5" w:rsidP="009A5DB5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  <w:color w:val="000000"/>
          <w:lang w:eastAsia="en-GB"/>
        </w:rPr>
      </w:pPr>
      <w:r w:rsidRPr="003A6A43">
        <w:rPr>
          <w:rFonts w:eastAsia="Times New Roman" w:cs="Times New Roman"/>
          <w:color w:val="000000"/>
          <w:lang w:eastAsia="en-GB"/>
        </w:rPr>
        <w:t>CPU used</w:t>
      </w:r>
      <w:r w:rsidRPr="003A6A43">
        <w:rPr>
          <w:rFonts w:eastAsia="Times New Roman" w:cs="Times New Roman"/>
          <w:color w:val="000000"/>
          <w:lang w:eastAsia="en-GB"/>
        </w:rPr>
        <w:tab/>
        <w:t>- Intel Core i7-6600U</w:t>
      </w:r>
    </w:p>
    <w:p w14:paraId="2CC2B2D6" w14:textId="02E17A49" w:rsidR="009A5DB5" w:rsidRPr="003A6A43" w:rsidRDefault="009A5DB5" w:rsidP="009A5DB5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  <w:color w:val="000000"/>
          <w:lang w:eastAsia="en-GB"/>
        </w:rPr>
      </w:pPr>
      <w:r w:rsidRPr="003A6A43">
        <w:rPr>
          <w:rFonts w:eastAsia="Times New Roman" w:cs="Times New Roman"/>
          <w:color w:val="000000"/>
          <w:lang w:eastAsia="en-GB"/>
        </w:rPr>
        <w:t>Clock rate</w:t>
      </w:r>
      <w:r w:rsidRPr="003A6A43">
        <w:rPr>
          <w:rFonts w:eastAsia="Times New Roman" w:cs="Times New Roman"/>
          <w:color w:val="000000"/>
          <w:lang w:eastAsia="en-GB"/>
        </w:rPr>
        <w:tab/>
        <w:t>- 2.81 GHz</w:t>
      </w:r>
    </w:p>
    <w:p w14:paraId="51AE62C8" w14:textId="5B0C2A46" w:rsidR="009A5DB5" w:rsidRPr="003A6A43" w:rsidRDefault="009A5DB5" w:rsidP="009A5DB5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  <w:color w:val="000000"/>
          <w:lang w:eastAsia="en-GB"/>
        </w:rPr>
      </w:pPr>
      <w:r w:rsidRPr="003A6A43">
        <w:rPr>
          <w:rFonts w:eastAsia="Times New Roman" w:cs="Times New Roman"/>
          <w:color w:val="000000"/>
          <w:lang w:eastAsia="en-GB"/>
        </w:rPr>
        <w:t>RAM</w:t>
      </w:r>
      <w:r w:rsidRPr="003A6A43">
        <w:rPr>
          <w:rFonts w:eastAsia="Times New Roman" w:cs="Times New Roman"/>
          <w:color w:val="000000"/>
          <w:lang w:eastAsia="en-GB"/>
        </w:rPr>
        <w:tab/>
      </w:r>
      <w:r w:rsidRPr="003A6A43">
        <w:rPr>
          <w:rFonts w:eastAsia="Times New Roman" w:cs="Times New Roman"/>
          <w:color w:val="000000"/>
          <w:lang w:eastAsia="en-GB"/>
        </w:rPr>
        <w:tab/>
        <w:t>- 16.0 GB</w:t>
      </w:r>
    </w:p>
    <w:p w14:paraId="1249A1E3" w14:textId="2F1889E8" w:rsidR="009A5DB5" w:rsidRPr="003A6A43" w:rsidRDefault="009A5DB5" w:rsidP="009A5DB5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  <w:color w:val="000000"/>
          <w:lang w:eastAsia="en-GB"/>
        </w:rPr>
      </w:pPr>
      <w:r w:rsidRPr="003A6A43">
        <w:rPr>
          <w:rFonts w:eastAsia="Times New Roman" w:cs="Times New Roman"/>
          <w:color w:val="000000"/>
          <w:lang w:eastAsia="en-GB"/>
        </w:rPr>
        <w:t>Cache size</w:t>
      </w:r>
      <w:r w:rsidRPr="003A6A43">
        <w:rPr>
          <w:rFonts w:eastAsia="Times New Roman" w:cs="Times New Roman"/>
          <w:color w:val="000000"/>
          <w:lang w:eastAsia="en-GB"/>
        </w:rPr>
        <w:tab/>
        <w:t>- 4MB Intel Smart Cache</w:t>
      </w:r>
    </w:p>
    <w:p w14:paraId="032C3FA5" w14:textId="77777777" w:rsidR="009A5DB5" w:rsidRPr="003A6A43" w:rsidRDefault="009A5DB5" w:rsidP="009A5DB5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  <w:color w:val="000000"/>
          <w:lang w:eastAsia="en-GB"/>
        </w:rPr>
      </w:pPr>
    </w:p>
    <w:p w14:paraId="7C5B9907" w14:textId="315B80BE" w:rsidR="009A5DB5" w:rsidRPr="003A6A43" w:rsidRDefault="009A5DB5" w:rsidP="009A5DB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lang w:eastAsia="en-GB"/>
        </w:rPr>
      </w:pPr>
      <w:r w:rsidRPr="003A6A43">
        <w:rPr>
          <w:rFonts w:eastAsia="Times New Roman" w:cs="Times New Roman"/>
          <w:b/>
          <w:bCs/>
          <w:color w:val="000000"/>
          <w:u w:val="single"/>
          <w:lang w:eastAsia="en-GB"/>
        </w:rPr>
        <w:t>Quality:</w:t>
      </w:r>
    </w:p>
    <w:p w14:paraId="1E66C30E" w14:textId="262DDDC8" w:rsidR="003A6A43" w:rsidRPr="003A6A43" w:rsidRDefault="003A6A43" w:rsidP="003A6A43">
      <w:pPr>
        <w:pStyle w:val="ListParagraph"/>
        <w:numPr>
          <w:ilvl w:val="1"/>
          <w:numId w:val="1"/>
        </w:numPr>
        <w:tabs>
          <w:tab w:val="clear" w:pos="1440"/>
          <w:tab w:val="num" w:pos="1080"/>
        </w:tabs>
        <w:spacing w:before="100" w:beforeAutospacing="1" w:after="100" w:afterAutospacing="1" w:line="240" w:lineRule="auto"/>
        <w:ind w:left="1080"/>
        <w:rPr>
          <w:rFonts w:eastAsia="Times New Roman" w:cs="Times New Roman"/>
          <w:color w:val="000000"/>
          <w:lang w:eastAsia="en-GB"/>
        </w:rPr>
      </w:pPr>
      <w:r w:rsidRPr="003A6A43">
        <w:rPr>
          <w:rFonts w:eastAsia="Times New Roman" w:cs="Times New Roman"/>
          <w:color w:val="000000"/>
          <w:lang w:eastAsia="en-GB"/>
        </w:rPr>
        <w:t>Create a table that shows for each input string, the length of its corresponding fingerprint (task 1 output). As for the fingerprint themselves, please output them to a fi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02"/>
        <w:gridCol w:w="4082"/>
        <w:gridCol w:w="2812"/>
      </w:tblGrid>
      <w:tr w:rsidR="00BD1D2A" w:rsidRPr="003A6A43" w14:paraId="66959C06" w14:textId="77777777" w:rsidTr="00BD1D2A">
        <w:tc>
          <w:tcPr>
            <w:tcW w:w="1402" w:type="dxa"/>
          </w:tcPr>
          <w:p w14:paraId="5B6D1EF9" w14:textId="70001892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String ID</w:t>
            </w:r>
          </w:p>
        </w:tc>
        <w:tc>
          <w:tcPr>
            <w:tcW w:w="4082" w:type="dxa"/>
          </w:tcPr>
          <w:p w14:paraId="044A2953" w14:textId="0320441B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Strain Name</w:t>
            </w:r>
          </w:p>
        </w:tc>
        <w:tc>
          <w:tcPr>
            <w:tcW w:w="2812" w:type="dxa"/>
          </w:tcPr>
          <w:p w14:paraId="2C201A17" w14:textId="55D84DD6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Fingerprint Length</w:t>
            </w:r>
          </w:p>
        </w:tc>
      </w:tr>
      <w:tr w:rsidR="00BD1D2A" w:rsidRPr="003A6A43" w14:paraId="60DB1341" w14:textId="77777777" w:rsidTr="00BD1D2A">
        <w:tc>
          <w:tcPr>
            <w:tcW w:w="1402" w:type="dxa"/>
          </w:tcPr>
          <w:p w14:paraId="148F90D0" w14:textId="41A3BBBC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4082" w:type="dxa"/>
          </w:tcPr>
          <w:p w14:paraId="62B32DFD" w14:textId="67CC492D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cs="Times New Roman"/>
                <w:color w:val="000000"/>
              </w:rPr>
              <w:t>COVID-19 China</w:t>
            </w:r>
          </w:p>
        </w:tc>
        <w:tc>
          <w:tcPr>
            <w:tcW w:w="2812" w:type="dxa"/>
          </w:tcPr>
          <w:p w14:paraId="0EF8261E" w14:textId="77777777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BD1D2A" w:rsidRPr="003A6A43" w14:paraId="129A3E10" w14:textId="77777777" w:rsidTr="00BD1D2A">
        <w:tc>
          <w:tcPr>
            <w:tcW w:w="1402" w:type="dxa"/>
          </w:tcPr>
          <w:p w14:paraId="4F7E93F5" w14:textId="4165FA15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4082" w:type="dxa"/>
          </w:tcPr>
          <w:p w14:paraId="45FEF4B2" w14:textId="74C48672" w:rsidR="00BD1D2A" w:rsidRPr="003A6A43" w:rsidRDefault="00BD1D2A" w:rsidP="00BD1D2A">
            <w:pPr>
              <w:rPr>
                <w:rFonts w:cs="Times New Roman"/>
              </w:rPr>
            </w:pPr>
            <w:r w:rsidRPr="003A6A43">
              <w:rPr>
                <w:rFonts w:cs="Times New Roman"/>
              </w:rPr>
              <w:t>COVID-19 USA</w:t>
            </w:r>
          </w:p>
        </w:tc>
        <w:tc>
          <w:tcPr>
            <w:tcW w:w="2812" w:type="dxa"/>
          </w:tcPr>
          <w:p w14:paraId="60FE3092" w14:textId="77777777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BD1D2A" w:rsidRPr="003A6A43" w14:paraId="5CE935DA" w14:textId="77777777" w:rsidTr="00BD1D2A">
        <w:tc>
          <w:tcPr>
            <w:tcW w:w="1402" w:type="dxa"/>
          </w:tcPr>
          <w:p w14:paraId="424BAA4E" w14:textId="0037DFDC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4082" w:type="dxa"/>
          </w:tcPr>
          <w:p w14:paraId="6BD1388B" w14:textId="1C29709D" w:rsidR="00BD1D2A" w:rsidRPr="003A6A43" w:rsidRDefault="00BD1D2A" w:rsidP="00BD1D2A">
            <w:pPr>
              <w:rPr>
                <w:rFonts w:cs="Times New Roman"/>
              </w:rPr>
            </w:pPr>
            <w:r w:rsidRPr="003A6A43">
              <w:rPr>
                <w:rFonts w:cs="Times New Roman"/>
              </w:rPr>
              <w:t>COVID-19 Australia</w:t>
            </w:r>
          </w:p>
        </w:tc>
        <w:tc>
          <w:tcPr>
            <w:tcW w:w="2812" w:type="dxa"/>
          </w:tcPr>
          <w:p w14:paraId="54730DE7" w14:textId="77777777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BD1D2A" w:rsidRPr="003A6A43" w14:paraId="394F400B" w14:textId="77777777" w:rsidTr="00BD1D2A">
        <w:tc>
          <w:tcPr>
            <w:tcW w:w="1402" w:type="dxa"/>
          </w:tcPr>
          <w:p w14:paraId="79C3CB5A" w14:textId="7A93A16F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4082" w:type="dxa"/>
          </w:tcPr>
          <w:p w14:paraId="675D2FC2" w14:textId="2EC808E3" w:rsidR="00BD1D2A" w:rsidRPr="003A6A43" w:rsidRDefault="00C07DE7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cs="Times New Roman"/>
                <w:color w:val="000000"/>
              </w:rPr>
              <w:t>COVID-19 India</w:t>
            </w:r>
          </w:p>
        </w:tc>
        <w:tc>
          <w:tcPr>
            <w:tcW w:w="2812" w:type="dxa"/>
          </w:tcPr>
          <w:p w14:paraId="7CFE0D40" w14:textId="77777777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BD1D2A" w:rsidRPr="003A6A43" w14:paraId="505B6B97" w14:textId="77777777" w:rsidTr="00BD1D2A">
        <w:tc>
          <w:tcPr>
            <w:tcW w:w="1402" w:type="dxa"/>
          </w:tcPr>
          <w:p w14:paraId="3058C023" w14:textId="0CA5071B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5</w:t>
            </w:r>
          </w:p>
        </w:tc>
        <w:tc>
          <w:tcPr>
            <w:tcW w:w="4082" w:type="dxa"/>
          </w:tcPr>
          <w:p w14:paraId="57CFC5E5" w14:textId="6C09870B" w:rsidR="00BD1D2A" w:rsidRPr="003A6A43" w:rsidRDefault="00C07DE7" w:rsidP="00C07DE7">
            <w:pPr>
              <w:pStyle w:val="ListParagraph"/>
              <w:tabs>
                <w:tab w:val="left" w:pos="1000"/>
              </w:tabs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C</w:t>
            </w:r>
            <w:r w:rsidRPr="003A6A43">
              <w:rPr>
                <w:rFonts w:cs="Times New Roman"/>
                <w:color w:val="000000"/>
              </w:rPr>
              <w:t>OVID-19 Brazil</w:t>
            </w:r>
          </w:p>
        </w:tc>
        <w:tc>
          <w:tcPr>
            <w:tcW w:w="2812" w:type="dxa"/>
          </w:tcPr>
          <w:p w14:paraId="58E7D175" w14:textId="77777777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BD1D2A" w:rsidRPr="003A6A43" w14:paraId="11A9A7A8" w14:textId="77777777" w:rsidTr="00BD1D2A">
        <w:tc>
          <w:tcPr>
            <w:tcW w:w="1402" w:type="dxa"/>
          </w:tcPr>
          <w:p w14:paraId="5E3B63E2" w14:textId="320E4856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6</w:t>
            </w:r>
          </w:p>
        </w:tc>
        <w:tc>
          <w:tcPr>
            <w:tcW w:w="4082" w:type="dxa"/>
          </w:tcPr>
          <w:p w14:paraId="2773C1C0" w14:textId="3DF6C52C" w:rsidR="00BD1D2A" w:rsidRPr="003A6A43" w:rsidRDefault="00C07DE7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cs="Times New Roman"/>
                <w:color w:val="000000"/>
              </w:rPr>
              <w:t>SARS_2013</w:t>
            </w:r>
          </w:p>
        </w:tc>
        <w:tc>
          <w:tcPr>
            <w:tcW w:w="2812" w:type="dxa"/>
          </w:tcPr>
          <w:p w14:paraId="1EDCA4C4" w14:textId="77777777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BD1D2A" w:rsidRPr="003A6A43" w14:paraId="20D0548D" w14:textId="77777777" w:rsidTr="00BD1D2A">
        <w:tc>
          <w:tcPr>
            <w:tcW w:w="1402" w:type="dxa"/>
          </w:tcPr>
          <w:p w14:paraId="34919134" w14:textId="68F9E78D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7</w:t>
            </w:r>
          </w:p>
        </w:tc>
        <w:tc>
          <w:tcPr>
            <w:tcW w:w="4082" w:type="dxa"/>
          </w:tcPr>
          <w:p w14:paraId="4F7C4212" w14:textId="78303409" w:rsidR="00BD1D2A" w:rsidRPr="003A6A43" w:rsidRDefault="00C07DE7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cs="Times New Roman"/>
                <w:color w:val="000000"/>
              </w:rPr>
              <w:t>SARS_2017</w:t>
            </w:r>
          </w:p>
        </w:tc>
        <w:tc>
          <w:tcPr>
            <w:tcW w:w="2812" w:type="dxa"/>
          </w:tcPr>
          <w:p w14:paraId="6CFF7FA2" w14:textId="77777777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BD1D2A" w:rsidRPr="003A6A43" w14:paraId="28A6BDBE" w14:textId="77777777" w:rsidTr="00BD1D2A">
        <w:tc>
          <w:tcPr>
            <w:tcW w:w="1402" w:type="dxa"/>
          </w:tcPr>
          <w:p w14:paraId="5F5F8B05" w14:textId="220D2E17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8</w:t>
            </w:r>
          </w:p>
        </w:tc>
        <w:tc>
          <w:tcPr>
            <w:tcW w:w="4082" w:type="dxa"/>
          </w:tcPr>
          <w:p w14:paraId="6F65155B" w14:textId="4E86C1AF" w:rsidR="00BD1D2A" w:rsidRPr="003A6A43" w:rsidRDefault="00C07DE7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cs="Times New Roman"/>
                <w:color w:val="000000"/>
              </w:rPr>
              <w:t>MERS_2012_Saudi</w:t>
            </w:r>
          </w:p>
        </w:tc>
        <w:tc>
          <w:tcPr>
            <w:tcW w:w="2812" w:type="dxa"/>
          </w:tcPr>
          <w:p w14:paraId="13F13C65" w14:textId="77777777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BD1D2A" w:rsidRPr="003A6A43" w14:paraId="7AAF53A2" w14:textId="77777777" w:rsidTr="00BD1D2A">
        <w:tc>
          <w:tcPr>
            <w:tcW w:w="1402" w:type="dxa"/>
          </w:tcPr>
          <w:p w14:paraId="45B39898" w14:textId="6EADF0A9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9</w:t>
            </w:r>
          </w:p>
        </w:tc>
        <w:tc>
          <w:tcPr>
            <w:tcW w:w="4082" w:type="dxa"/>
          </w:tcPr>
          <w:p w14:paraId="15F1D863" w14:textId="62C4F8D6" w:rsidR="00BD1D2A" w:rsidRPr="003A6A43" w:rsidRDefault="00C07DE7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cs="Times New Roman"/>
                <w:color w:val="000000"/>
              </w:rPr>
              <w:t>MERS_2014_Saudi</w:t>
            </w:r>
          </w:p>
        </w:tc>
        <w:tc>
          <w:tcPr>
            <w:tcW w:w="2812" w:type="dxa"/>
          </w:tcPr>
          <w:p w14:paraId="7A070748" w14:textId="77777777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BD1D2A" w:rsidRPr="003A6A43" w14:paraId="79A74BA0" w14:textId="77777777" w:rsidTr="00BD1D2A">
        <w:tc>
          <w:tcPr>
            <w:tcW w:w="1402" w:type="dxa"/>
          </w:tcPr>
          <w:p w14:paraId="24241337" w14:textId="050465B8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10</w:t>
            </w:r>
          </w:p>
        </w:tc>
        <w:tc>
          <w:tcPr>
            <w:tcW w:w="4082" w:type="dxa"/>
          </w:tcPr>
          <w:p w14:paraId="1701D889" w14:textId="20350296" w:rsidR="00BD1D2A" w:rsidRPr="003A6A43" w:rsidRDefault="00C07DE7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cs="Times New Roman"/>
                <w:color w:val="000000"/>
              </w:rPr>
              <w:t>MERS_2014_USA</w:t>
            </w:r>
          </w:p>
        </w:tc>
        <w:tc>
          <w:tcPr>
            <w:tcW w:w="2812" w:type="dxa"/>
          </w:tcPr>
          <w:p w14:paraId="3CDCB20C" w14:textId="77777777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</w:tbl>
    <w:p w14:paraId="55B13ADD" w14:textId="1E3F1C9C" w:rsidR="009A5DB5" w:rsidRDefault="009A5DB5" w:rsidP="009A5DB5">
      <w:pPr>
        <w:pStyle w:val="ListParagraph"/>
        <w:numPr>
          <w:ilvl w:val="1"/>
          <w:numId w:val="1"/>
        </w:numPr>
        <w:tabs>
          <w:tab w:val="clear" w:pos="1440"/>
          <w:tab w:val="num" w:pos="1080"/>
        </w:tabs>
        <w:spacing w:before="100" w:beforeAutospacing="1" w:after="100" w:afterAutospacing="1" w:line="240" w:lineRule="auto"/>
        <w:ind w:left="1080"/>
        <w:rPr>
          <w:rFonts w:eastAsia="Times New Roman" w:cs="Times New Roman"/>
          <w:color w:val="000000"/>
          <w:lang w:eastAsia="en-GB"/>
        </w:rPr>
      </w:pPr>
      <w:r w:rsidRPr="003A6A43">
        <w:rPr>
          <w:rFonts w:eastAsia="Times New Roman" w:cs="Times New Roman"/>
          <w:color w:val="000000"/>
          <w:lang w:eastAsia="en-GB"/>
        </w:rPr>
        <w:t>Show the similarity matrix D as a table of values (for all pairs of sequences)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87"/>
        <w:gridCol w:w="752"/>
        <w:gridCol w:w="752"/>
        <w:gridCol w:w="752"/>
        <w:gridCol w:w="753"/>
        <w:gridCol w:w="753"/>
        <w:gridCol w:w="753"/>
        <w:gridCol w:w="753"/>
        <w:gridCol w:w="753"/>
        <w:gridCol w:w="753"/>
        <w:gridCol w:w="735"/>
      </w:tblGrid>
      <w:tr w:rsidR="003A6A43" w14:paraId="25501F0D" w14:textId="3FEB3542" w:rsidTr="003A6A43">
        <w:tc>
          <w:tcPr>
            <w:tcW w:w="787" w:type="dxa"/>
          </w:tcPr>
          <w:p w14:paraId="5B95DB1C" w14:textId="3F0F4A05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ID</w:t>
            </w:r>
          </w:p>
        </w:tc>
        <w:tc>
          <w:tcPr>
            <w:tcW w:w="752" w:type="dxa"/>
          </w:tcPr>
          <w:p w14:paraId="1F03BB02" w14:textId="48976554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752" w:type="dxa"/>
          </w:tcPr>
          <w:p w14:paraId="6D29FC89" w14:textId="7317143D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752" w:type="dxa"/>
          </w:tcPr>
          <w:p w14:paraId="7ECA188A" w14:textId="5770685D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753" w:type="dxa"/>
          </w:tcPr>
          <w:p w14:paraId="2A1C613E" w14:textId="0E608989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753" w:type="dxa"/>
          </w:tcPr>
          <w:p w14:paraId="1DCB4BC9" w14:textId="288906C4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5</w:t>
            </w:r>
          </w:p>
        </w:tc>
        <w:tc>
          <w:tcPr>
            <w:tcW w:w="753" w:type="dxa"/>
          </w:tcPr>
          <w:p w14:paraId="1B2723B5" w14:textId="2BD5574F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6</w:t>
            </w:r>
          </w:p>
        </w:tc>
        <w:tc>
          <w:tcPr>
            <w:tcW w:w="753" w:type="dxa"/>
          </w:tcPr>
          <w:p w14:paraId="47918762" w14:textId="32833DD4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7</w:t>
            </w:r>
          </w:p>
        </w:tc>
        <w:tc>
          <w:tcPr>
            <w:tcW w:w="753" w:type="dxa"/>
          </w:tcPr>
          <w:p w14:paraId="35039005" w14:textId="6FE7B678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8</w:t>
            </w:r>
          </w:p>
        </w:tc>
        <w:tc>
          <w:tcPr>
            <w:tcW w:w="753" w:type="dxa"/>
          </w:tcPr>
          <w:p w14:paraId="64B8EC5A" w14:textId="27500C3C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9</w:t>
            </w:r>
          </w:p>
        </w:tc>
        <w:tc>
          <w:tcPr>
            <w:tcW w:w="735" w:type="dxa"/>
          </w:tcPr>
          <w:p w14:paraId="3D66F646" w14:textId="73042BD6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10</w:t>
            </w:r>
          </w:p>
        </w:tc>
      </w:tr>
      <w:tr w:rsidR="003A6A43" w14:paraId="5B86B8A5" w14:textId="3202B858" w:rsidTr="00DD6CA0">
        <w:tc>
          <w:tcPr>
            <w:tcW w:w="787" w:type="dxa"/>
          </w:tcPr>
          <w:p w14:paraId="0DC3EDD9" w14:textId="44F2305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752" w:type="dxa"/>
            <w:shd w:val="clear" w:color="auto" w:fill="7F7F7F" w:themeFill="text1" w:themeFillTint="80"/>
          </w:tcPr>
          <w:p w14:paraId="3088532F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2" w:type="dxa"/>
            <w:shd w:val="clear" w:color="auto" w:fill="7F7F7F" w:themeFill="text1" w:themeFillTint="80"/>
          </w:tcPr>
          <w:p w14:paraId="78EBF222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2" w:type="dxa"/>
            <w:shd w:val="clear" w:color="auto" w:fill="7F7F7F" w:themeFill="text1" w:themeFillTint="80"/>
          </w:tcPr>
          <w:p w14:paraId="0EB50E2C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52ED5F5C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77704128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28809B96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68DD8D4D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1682AB93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2DFCEFC2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2D66C470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</w:tr>
      <w:tr w:rsidR="003A6A43" w14:paraId="2086E1F8" w14:textId="5A8AC691" w:rsidTr="00DD6CA0">
        <w:tc>
          <w:tcPr>
            <w:tcW w:w="787" w:type="dxa"/>
          </w:tcPr>
          <w:p w14:paraId="5A66839B" w14:textId="1A354B94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752" w:type="dxa"/>
          </w:tcPr>
          <w:p w14:paraId="29D3C034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  <w:shd w:val="clear" w:color="auto" w:fill="7F7F7F" w:themeFill="text1" w:themeFillTint="80"/>
          </w:tcPr>
          <w:p w14:paraId="3B815E23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  <w:shd w:val="clear" w:color="auto" w:fill="7F7F7F" w:themeFill="text1" w:themeFillTint="80"/>
          </w:tcPr>
          <w:p w14:paraId="6D0536FC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7C1B4C51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3E4BB97C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7A179FD6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775BD41E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18E57B03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36ACDC29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18F08644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3A6A43" w14:paraId="78819A58" w14:textId="5E5B8D28" w:rsidTr="00DD6CA0">
        <w:tc>
          <w:tcPr>
            <w:tcW w:w="787" w:type="dxa"/>
          </w:tcPr>
          <w:p w14:paraId="7197AF19" w14:textId="09A13BAB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752" w:type="dxa"/>
          </w:tcPr>
          <w:p w14:paraId="63254146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2746098D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  <w:shd w:val="clear" w:color="auto" w:fill="7F7F7F" w:themeFill="text1" w:themeFillTint="80"/>
          </w:tcPr>
          <w:p w14:paraId="44E92802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3FB0C100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7AE8E288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53476AD3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75D9FE62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4700FEB8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0C38C245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7943290B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3A6A43" w14:paraId="3DEB1E0E" w14:textId="208A9252" w:rsidTr="00DD6CA0">
        <w:tc>
          <w:tcPr>
            <w:tcW w:w="787" w:type="dxa"/>
          </w:tcPr>
          <w:p w14:paraId="1F0B1489" w14:textId="097ACCDE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752" w:type="dxa"/>
          </w:tcPr>
          <w:p w14:paraId="071F9B46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62947530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7460AB72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3B9E1BAA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3B982E49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58348514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71E232F2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0DC95039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7F175A2B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7F1C090F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3A6A43" w14:paraId="0E1B5C4E" w14:textId="71948A45" w:rsidTr="00DD6CA0">
        <w:tc>
          <w:tcPr>
            <w:tcW w:w="787" w:type="dxa"/>
          </w:tcPr>
          <w:p w14:paraId="7FECD16E" w14:textId="47120789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5</w:t>
            </w:r>
          </w:p>
        </w:tc>
        <w:tc>
          <w:tcPr>
            <w:tcW w:w="752" w:type="dxa"/>
          </w:tcPr>
          <w:p w14:paraId="3B2B5AB4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09437B0B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7CD40BB1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6DD17611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17AB5241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227F46A1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07C55F1D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39DEA018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2CB09A47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6A8962CA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3A6A43" w14:paraId="16044792" w14:textId="339FC49D" w:rsidTr="00DD6CA0">
        <w:tc>
          <w:tcPr>
            <w:tcW w:w="787" w:type="dxa"/>
          </w:tcPr>
          <w:p w14:paraId="4AB0CCE4" w14:textId="19B7F70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6</w:t>
            </w:r>
          </w:p>
        </w:tc>
        <w:tc>
          <w:tcPr>
            <w:tcW w:w="752" w:type="dxa"/>
          </w:tcPr>
          <w:p w14:paraId="7BB11546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538A2573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75CB92E7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1DCF97DD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4001BB26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1D756DAF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3CFD93FD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67231A56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48B655BE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13467DB9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3A6A43" w14:paraId="3FFC33BC" w14:textId="1251EF03" w:rsidTr="00DD6CA0">
        <w:tc>
          <w:tcPr>
            <w:tcW w:w="787" w:type="dxa"/>
          </w:tcPr>
          <w:p w14:paraId="3D3A74F2" w14:textId="418C7C5E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7</w:t>
            </w:r>
          </w:p>
        </w:tc>
        <w:tc>
          <w:tcPr>
            <w:tcW w:w="752" w:type="dxa"/>
          </w:tcPr>
          <w:p w14:paraId="06A537A4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0B544C3F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3BFDD32C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139B0100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3C821173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64E4484F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24B6EF3E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1904F09F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6D8FC818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6C4B0088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3A6A43" w14:paraId="59FD7EB4" w14:textId="14605553" w:rsidTr="00DD6CA0">
        <w:tc>
          <w:tcPr>
            <w:tcW w:w="787" w:type="dxa"/>
          </w:tcPr>
          <w:p w14:paraId="7BD95508" w14:textId="458BFE29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8</w:t>
            </w:r>
          </w:p>
        </w:tc>
        <w:tc>
          <w:tcPr>
            <w:tcW w:w="752" w:type="dxa"/>
          </w:tcPr>
          <w:p w14:paraId="5BA01E99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28C2B5D1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50C5CB6C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4F19C66D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2ADE156C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24E89133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09171784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55EDC917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1E4862A8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4EB604A1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3A6A43" w14:paraId="3C477D71" w14:textId="37DC6629" w:rsidTr="00DD6CA0">
        <w:tc>
          <w:tcPr>
            <w:tcW w:w="787" w:type="dxa"/>
          </w:tcPr>
          <w:p w14:paraId="5CC5BDB4" w14:textId="26A246D5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9</w:t>
            </w:r>
          </w:p>
        </w:tc>
        <w:tc>
          <w:tcPr>
            <w:tcW w:w="752" w:type="dxa"/>
          </w:tcPr>
          <w:p w14:paraId="290B8AB1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3AD47C25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04AB7B1A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419E37E3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6DD2D614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4C6BBC92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5C2DF7E4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6A8BD146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10E85668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1D480C49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3A6A43" w14:paraId="0AECC748" w14:textId="700C1ABE" w:rsidTr="00DD6CA0">
        <w:tc>
          <w:tcPr>
            <w:tcW w:w="787" w:type="dxa"/>
          </w:tcPr>
          <w:p w14:paraId="56B69B25" w14:textId="20B695B3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10</w:t>
            </w:r>
          </w:p>
        </w:tc>
        <w:tc>
          <w:tcPr>
            <w:tcW w:w="752" w:type="dxa"/>
          </w:tcPr>
          <w:p w14:paraId="366AD09B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3AD18EF2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14659C14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19216DA8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327876F6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5278864B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74C4DDA9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3F78843F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0D763570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1B6ADD24" w14:textId="7777777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</w:tbl>
    <w:p w14:paraId="76394B89" w14:textId="77777777" w:rsidR="003A6A43" w:rsidRPr="003A6A43" w:rsidRDefault="003A6A43" w:rsidP="003A6A43">
      <w:pPr>
        <w:spacing w:before="100" w:beforeAutospacing="1" w:after="100" w:afterAutospacing="1" w:line="240" w:lineRule="auto"/>
        <w:ind w:left="720"/>
        <w:rPr>
          <w:rFonts w:eastAsia="Times New Roman" w:cs="Times New Roman"/>
          <w:color w:val="000000"/>
          <w:lang w:eastAsia="en-GB"/>
        </w:rPr>
      </w:pPr>
    </w:p>
    <w:p w14:paraId="7C237FDA" w14:textId="77777777" w:rsidR="009A5DB5" w:rsidRPr="003A6A43" w:rsidRDefault="009A5DB5" w:rsidP="009A5DB5">
      <w:pPr>
        <w:pStyle w:val="ListParagraph"/>
        <w:numPr>
          <w:ilvl w:val="1"/>
          <w:numId w:val="1"/>
        </w:numPr>
        <w:tabs>
          <w:tab w:val="clear" w:pos="1440"/>
          <w:tab w:val="num" w:pos="1080"/>
        </w:tabs>
        <w:spacing w:before="100" w:beforeAutospacing="1" w:after="100" w:afterAutospacing="1" w:line="240" w:lineRule="auto"/>
        <w:ind w:left="1080"/>
        <w:rPr>
          <w:rFonts w:eastAsia="Times New Roman" w:cs="Times New Roman"/>
          <w:color w:val="000000"/>
          <w:lang w:eastAsia="en-GB"/>
        </w:rPr>
      </w:pPr>
      <w:r w:rsidRPr="003A6A43">
        <w:rPr>
          <w:rFonts w:eastAsia="Times New Roman" w:cs="Times New Roman"/>
          <w:color w:val="000000"/>
          <w:lang w:eastAsia="en-GB"/>
        </w:rPr>
        <w:t>Discuss your results and observations.</w:t>
      </w:r>
    </w:p>
    <w:p w14:paraId="2DD4317F" w14:textId="6CB1CD72" w:rsidR="009A5DB5" w:rsidRPr="003A6A43" w:rsidRDefault="009A5DB5" w:rsidP="009A5DB5">
      <w:pPr>
        <w:pStyle w:val="ListParagraph"/>
        <w:spacing w:before="100" w:beforeAutospacing="1" w:after="100" w:afterAutospacing="1" w:line="240" w:lineRule="auto"/>
        <w:ind w:left="1080"/>
        <w:rPr>
          <w:rFonts w:eastAsia="Times New Roman" w:cs="Times New Roman"/>
          <w:color w:val="000000"/>
          <w:lang w:eastAsia="en-GB"/>
        </w:rPr>
      </w:pPr>
      <w:r w:rsidRPr="003A6A43">
        <w:rPr>
          <w:rFonts w:eastAsia="Times New Roman" w:cs="Times New Roman"/>
          <w:color w:val="000000"/>
          <w:lang w:eastAsia="en-GB"/>
        </w:rPr>
        <w:t>More specifically,</w:t>
      </w:r>
      <w:r w:rsidRPr="003A6A43">
        <w:rPr>
          <w:rFonts w:eastAsia="Times New Roman" w:cs="Times New Roman"/>
          <w:color w:val="000000"/>
          <w:lang w:eastAsia="en-GB"/>
        </w:rPr>
        <w:br/>
        <w:t>- what does the fingerprint lengths tell you about each strain and its uniqueness?</w:t>
      </w:r>
      <w:r w:rsidRPr="003A6A43">
        <w:rPr>
          <w:rFonts w:eastAsia="Times New Roman" w:cs="Times New Roman"/>
          <w:color w:val="000000"/>
          <w:lang w:eastAsia="en-GB"/>
        </w:rPr>
        <w:br/>
        <w:t>- what does the similarity matrix D tell you about the relationship between these strains? Do you see any logical groupings visible through this matrix?</w:t>
      </w:r>
    </w:p>
    <w:p w14:paraId="77ED25A7" w14:textId="6DB96CA6" w:rsidR="00010A64" w:rsidRDefault="009A5DB5" w:rsidP="009A5DB5">
      <w:pPr>
        <w:numPr>
          <w:ilvl w:val="0"/>
          <w:numId w:val="1"/>
        </w:numPr>
        <w:spacing w:before="100" w:beforeAutospacing="1" w:after="270" w:line="240" w:lineRule="auto"/>
        <w:rPr>
          <w:rFonts w:eastAsia="Times New Roman" w:cs="Times New Roman"/>
          <w:color w:val="000000"/>
          <w:lang w:eastAsia="en-GB"/>
        </w:rPr>
      </w:pPr>
      <w:r w:rsidRPr="009A5DB5">
        <w:rPr>
          <w:rFonts w:eastAsia="Times New Roman" w:cs="Times New Roman"/>
          <w:b/>
          <w:bCs/>
          <w:color w:val="000000"/>
          <w:u w:val="single"/>
          <w:lang w:eastAsia="en-GB"/>
        </w:rPr>
        <w:t>Performance:</w:t>
      </w:r>
      <w:r w:rsidRPr="009A5DB5">
        <w:rPr>
          <w:rFonts w:eastAsia="Times New Roman" w:cs="Times New Roman"/>
          <w:color w:val="000000"/>
          <w:lang w:eastAsia="en-GB"/>
        </w:rPr>
        <w:t>       </w:t>
      </w:r>
      <w:r w:rsidRPr="009A5DB5">
        <w:rPr>
          <w:rFonts w:eastAsia="Times New Roman" w:cs="Times New Roman"/>
          <w:color w:val="000000"/>
          <w:lang w:eastAsia="en-GB"/>
        </w:rPr>
        <w:br/>
        <w:t>Create tables and/or charts to show the runtime results of the code. Please break down the runtime into the different components:</w:t>
      </w:r>
    </w:p>
    <w:p w14:paraId="2A68EBD6" w14:textId="458889B6" w:rsidR="00010A64" w:rsidRDefault="009A5DB5" w:rsidP="00010A64">
      <w:pPr>
        <w:spacing w:before="100" w:beforeAutospacing="1" w:after="270" w:line="240" w:lineRule="auto"/>
        <w:ind w:left="720"/>
        <w:rPr>
          <w:rFonts w:eastAsia="Times New Roman" w:cs="Times New Roman"/>
          <w:color w:val="000000"/>
          <w:lang w:eastAsia="en-GB"/>
        </w:rPr>
      </w:pPr>
      <w:r w:rsidRPr="009A5DB5">
        <w:rPr>
          <w:rFonts w:eastAsia="Times New Roman" w:cs="Times New Roman"/>
          <w:color w:val="000000"/>
          <w:lang w:eastAsia="en-GB"/>
        </w:rPr>
        <w:lastRenderedPageBreak/>
        <w:br/>
        <w:t>Task 1 Fingerprinting performance: suffix tree construction time; time to identify fingerprints; </w:t>
      </w:r>
      <w:r w:rsidRPr="009A5DB5">
        <w:rPr>
          <w:rFonts w:eastAsia="Times New Roman" w:cs="Times New Roman"/>
          <w:i/>
          <w:iCs/>
          <w:color w:val="000000"/>
          <w:lang w:eastAsia="en-GB"/>
        </w:rPr>
        <w:t>total </w:t>
      </w:r>
      <w:r w:rsidRPr="009A5DB5">
        <w:rPr>
          <w:rFonts w:eastAsia="Times New Roman" w:cs="Times New Roman"/>
          <w:color w:val="000000"/>
          <w:lang w:eastAsia="en-GB"/>
        </w:rPr>
        <w:t xml:space="preserve">time for the entire fingerprinting </w:t>
      </w:r>
      <w:proofErr w:type="gramStart"/>
      <w:r w:rsidRPr="009A5DB5">
        <w:rPr>
          <w:rFonts w:eastAsia="Times New Roman" w:cs="Times New Roman"/>
          <w:color w:val="000000"/>
          <w:lang w:eastAsia="en-GB"/>
        </w:rPr>
        <w:t>task;</w:t>
      </w:r>
      <w:proofErr w:type="gramEnd"/>
    </w:p>
    <w:p w14:paraId="2217D1DA" w14:textId="239A909C" w:rsidR="0011402F" w:rsidRPr="0011402F" w:rsidRDefault="0011402F" w:rsidP="00010A64">
      <w:pPr>
        <w:spacing w:before="100" w:beforeAutospacing="1" w:after="270" w:line="240" w:lineRule="auto"/>
        <w:ind w:left="720"/>
        <w:rPr>
          <w:rFonts w:eastAsia="Times New Roman" w:cs="Times New Roman"/>
          <w:b/>
          <w:bCs/>
          <w:color w:val="000000"/>
          <w:lang w:eastAsia="en-GB"/>
        </w:rPr>
      </w:pPr>
      <w:r>
        <w:rPr>
          <w:rFonts w:eastAsia="Times New Roman" w:cs="Times New Roman"/>
          <w:b/>
          <w:bCs/>
          <w:color w:val="000000"/>
          <w:lang w:eastAsia="en-GB"/>
        </w:rPr>
        <w:t>Task 1</w:t>
      </w:r>
      <w:r w:rsidR="00851822">
        <w:rPr>
          <w:rFonts w:eastAsia="Times New Roman" w:cs="Times New Roman"/>
          <w:b/>
          <w:bCs/>
          <w:color w:val="000000"/>
          <w:lang w:eastAsia="en-GB"/>
        </w:rPr>
        <w:t xml:space="preserve"> Performance</w:t>
      </w:r>
      <w:r>
        <w:rPr>
          <w:rFonts w:eastAsia="Times New Roman" w:cs="Times New Roman"/>
          <w:b/>
          <w:bCs/>
          <w:color w:val="000000"/>
          <w:lang w:eastAsia="en-GB"/>
        </w:rPr>
        <w:t xml:space="preserve"> Tabl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61"/>
        <w:gridCol w:w="2462"/>
        <w:gridCol w:w="2661"/>
      </w:tblGrid>
      <w:tr w:rsidR="0017239B" w14:paraId="506A9861" w14:textId="77777777" w:rsidTr="00D214E7">
        <w:trPr>
          <w:trHeight w:val="504"/>
        </w:trPr>
        <w:tc>
          <w:tcPr>
            <w:tcW w:w="2961" w:type="dxa"/>
          </w:tcPr>
          <w:p w14:paraId="3FC77705" w14:textId="640AF21D" w:rsidR="00010A64" w:rsidRPr="00D214E7" w:rsidRDefault="00010A64" w:rsidP="00010A64">
            <w:pPr>
              <w:spacing w:before="100" w:beforeAutospacing="1" w:after="27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Task Name</w:t>
            </w:r>
          </w:p>
        </w:tc>
        <w:tc>
          <w:tcPr>
            <w:tcW w:w="2462" w:type="dxa"/>
          </w:tcPr>
          <w:p w14:paraId="622DDFE5" w14:textId="6EA41F10" w:rsidR="00010A64" w:rsidRPr="00D214E7" w:rsidRDefault="00FF1B72" w:rsidP="00010A64">
            <w:pPr>
              <w:spacing w:before="100" w:beforeAutospacing="1" w:after="27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Time </w:t>
            </w:r>
            <w:r w:rsidR="0017239B"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T</w:t>
            </w: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aken </w:t>
            </w:r>
            <w:r w:rsidR="0017239B"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f</w:t>
            </w: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or </w:t>
            </w:r>
            <w:r w:rsidR="0017239B"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T</w:t>
            </w: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asks</w:t>
            </w:r>
            <w:r w:rsid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 in Seconds</w:t>
            </w:r>
          </w:p>
        </w:tc>
        <w:tc>
          <w:tcPr>
            <w:tcW w:w="2661" w:type="dxa"/>
          </w:tcPr>
          <w:p w14:paraId="14F32F4F" w14:textId="43D1C2DF" w:rsidR="00010A64" w:rsidRPr="00D214E7" w:rsidRDefault="0017239B" w:rsidP="00010A64">
            <w:pPr>
              <w:spacing w:before="100" w:beforeAutospacing="1" w:after="27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Total Time</w:t>
            </w:r>
            <w:r w:rsidR="00304056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 for Tasks in Seconds</w:t>
            </w:r>
          </w:p>
        </w:tc>
      </w:tr>
      <w:tr w:rsidR="00D214E7" w14:paraId="7885E3D1" w14:textId="77777777" w:rsidTr="00D214E7">
        <w:trPr>
          <w:trHeight w:val="752"/>
        </w:trPr>
        <w:tc>
          <w:tcPr>
            <w:tcW w:w="2961" w:type="dxa"/>
          </w:tcPr>
          <w:p w14:paraId="2464A14C" w14:textId="5CF8F7EF" w:rsidR="00D214E7" w:rsidRDefault="00D214E7" w:rsidP="00010A64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Construction of Suffix Tree</w:t>
            </w:r>
          </w:p>
        </w:tc>
        <w:tc>
          <w:tcPr>
            <w:tcW w:w="2462" w:type="dxa"/>
          </w:tcPr>
          <w:p w14:paraId="438CB534" w14:textId="77777777" w:rsidR="00D214E7" w:rsidRDefault="00D214E7" w:rsidP="00010A64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2661" w:type="dxa"/>
            <w:vMerge w:val="restart"/>
          </w:tcPr>
          <w:p w14:paraId="08106881" w14:textId="77777777" w:rsidR="00D214E7" w:rsidRDefault="00D214E7" w:rsidP="00010A64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D214E7" w14:paraId="52ADF672" w14:textId="77777777" w:rsidTr="00D214E7">
        <w:trPr>
          <w:trHeight w:val="53"/>
        </w:trPr>
        <w:tc>
          <w:tcPr>
            <w:tcW w:w="2961" w:type="dxa"/>
          </w:tcPr>
          <w:p w14:paraId="4381C9A7" w14:textId="1481C0F9" w:rsidR="00D214E7" w:rsidRDefault="00D214E7" w:rsidP="00010A64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Fingerprint Identification</w:t>
            </w:r>
          </w:p>
        </w:tc>
        <w:tc>
          <w:tcPr>
            <w:tcW w:w="2462" w:type="dxa"/>
          </w:tcPr>
          <w:p w14:paraId="6521E7E7" w14:textId="77777777" w:rsidR="00D214E7" w:rsidRDefault="00D214E7" w:rsidP="00010A64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2661" w:type="dxa"/>
            <w:vMerge/>
          </w:tcPr>
          <w:p w14:paraId="60CA79C2" w14:textId="77777777" w:rsidR="00D214E7" w:rsidRDefault="00D214E7" w:rsidP="00010A64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</w:tbl>
    <w:p w14:paraId="34A2CDED" w14:textId="77777777" w:rsidR="00010A64" w:rsidRDefault="00010A64" w:rsidP="00010A64">
      <w:pPr>
        <w:spacing w:before="100" w:beforeAutospacing="1" w:after="270" w:line="240" w:lineRule="auto"/>
        <w:ind w:left="720"/>
        <w:rPr>
          <w:rFonts w:eastAsia="Times New Roman" w:cs="Times New Roman"/>
          <w:color w:val="000000"/>
          <w:lang w:eastAsia="en-GB"/>
        </w:rPr>
      </w:pPr>
    </w:p>
    <w:p w14:paraId="478E1A3E" w14:textId="73395135" w:rsidR="0011402F" w:rsidRPr="00C373DB" w:rsidRDefault="009A5DB5" w:rsidP="00010A64">
      <w:pPr>
        <w:spacing w:before="100" w:beforeAutospacing="1" w:after="270" w:line="240" w:lineRule="auto"/>
        <w:ind w:left="720"/>
        <w:rPr>
          <w:rFonts w:eastAsia="Times New Roman" w:cs="Times New Roman"/>
          <w:b/>
          <w:bCs/>
          <w:color w:val="000000"/>
          <w:lang w:eastAsia="en-GB"/>
        </w:rPr>
      </w:pPr>
      <w:r w:rsidRPr="009A5DB5">
        <w:rPr>
          <w:rFonts w:eastAsia="Times New Roman" w:cs="Times New Roman"/>
          <w:color w:val="000000"/>
          <w:lang w:eastAsia="en-GB"/>
        </w:rPr>
        <w:br/>
        <w:t>Task 2 Similarity matrix performance: time spent building suffix trees; time spent performing the alignments; </w:t>
      </w:r>
      <w:r w:rsidRPr="009A5DB5">
        <w:rPr>
          <w:rFonts w:eastAsia="Times New Roman" w:cs="Times New Roman"/>
          <w:i/>
          <w:iCs/>
          <w:color w:val="000000"/>
          <w:lang w:eastAsia="en-GB"/>
        </w:rPr>
        <w:t>total </w:t>
      </w:r>
      <w:r w:rsidRPr="009A5DB5">
        <w:rPr>
          <w:rFonts w:eastAsia="Times New Roman" w:cs="Times New Roman"/>
          <w:color w:val="000000"/>
          <w:lang w:eastAsia="en-GB"/>
        </w:rPr>
        <w:t>time for the computation of the matrix D.</w:t>
      </w:r>
      <w:r w:rsidRPr="009A5DB5">
        <w:rPr>
          <w:rFonts w:eastAsia="Times New Roman" w:cs="Times New Roman"/>
          <w:color w:val="000000"/>
          <w:lang w:eastAsia="en-GB"/>
        </w:rPr>
        <w:br/>
      </w:r>
      <w:r w:rsidR="00C373DB">
        <w:rPr>
          <w:rFonts w:eastAsia="Times New Roman" w:cs="Times New Roman"/>
          <w:b/>
          <w:bCs/>
          <w:color w:val="000000"/>
          <w:lang w:eastAsia="en-GB"/>
        </w:rPr>
        <w:t>Task 2 Performance Tabl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61"/>
        <w:gridCol w:w="2462"/>
        <w:gridCol w:w="2661"/>
      </w:tblGrid>
      <w:tr w:rsidR="0011402F" w14:paraId="32A8D1C2" w14:textId="77777777" w:rsidTr="00D372F9">
        <w:trPr>
          <w:trHeight w:val="504"/>
        </w:trPr>
        <w:tc>
          <w:tcPr>
            <w:tcW w:w="2961" w:type="dxa"/>
          </w:tcPr>
          <w:p w14:paraId="319189ED" w14:textId="77777777" w:rsidR="0011402F" w:rsidRPr="00D214E7" w:rsidRDefault="0011402F" w:rsidP="00D372F9">
            <w:pPr>
              <w:spacing w:before="100" w:beforeAutospacing="1" w:after="27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Task Name</w:t>
            </w:r>
          </w:p>
        </w:tc>
        <w:tc>
          <w:tcPr>
            <w:tcW w:w="2462" w:type="dxa"/>
          </w:tcPr>
          <w:p w14:paraId="376514ED" w14:textId="77777777" w:rsidR="0011402F" w:rsidRPr="00D214E7" w:rsidRDefault="0011402F" w:rsidP="00D372F9">
            <w:pPr>
              <w:spacing w:before="100" w:beforeAutospacing="1" w:after="27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Time Taken for Tasks</w:t>
            </w:r>
            <w:r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 in Seconds</w:t>
            </w:r>
          </w:p>
        </w:tc>
        <w:tc>
          <w:tcPr>
            <w:tcW w:w="2661" w:type="dxa"/>
          </w:tcPr>
          <w:p w14:paraId="3BE09B0B" w14:textId="75A2D19D" w:rsidR="0011402F" w:rsidRPr="00D214E7" w:rsidRDefault="0011402F" w:rsidP="00D372F9">
            <w:pPr>
              <w:spacing w:before="100" w:beforeAutospacing="1" w:after="27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Total Time</w:t>
            </w:r>
            <w:r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 for </w:t>
            </w:r>
            <w:r w:rsidR="00F96AE9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Matrix Computation</w:t>
            </w:r>
            <w:r w:rsidR="00B50B06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 in Seconds</w:t>
            </w:r>
          </w:p>
        </w:tc>
      </w:tr>
      <w:tr w:rsidR="0011402F" w14:paraId="3F9E14CD" w14:textId="77777777" w:rsidTr="00D372F9">
        <w:trPr>
          <w:trHeight w:val="752"/>
        </w:trPr>
        <w:tc>
          <w:tcPr>
            <w:tcW w:w="2961" w:type="dxa"/>
          </w:tcPr>
          <w:p w14:paraId="1183D460" w14:textId="769B7C06" w:rsidR="0011402F" w:rsidRDefault="00B50B06" w:rsidP="00D372F9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Building Suffix Trees</w:t>
            </w:r>
          </w:p>
        </w:tc>
        <w:tc>
          <w:tcPr>
            <w:tcW w:w="2462" w:type="dxa"/>
          </w:tcPr>
          <w:p w14:paraId="097712A3" w14:textId="77777777" w:rsidR="0011402F" w:rsidRDefault="0011402F" w:rsidP="00D372F9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2661" w:type="dxa"/>
            <w:vMerge w:val="restart"/>
          </w:tcPr>
          <w:p w14:paraId="3812ADB0" w14:textId="77777777" w:rsidR="0011402F" w:rsidRDefault="0011402F" w:rsidP="00D372F9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11402F" w14:paraId="41466B20" w14:textId="77777777" w:rsidTr="00D372F9">
        <w:trPr>
          <w:trHeight w:val="53"/>
        </w:trPr>
        <w:tc>
          <w:tcPr>
            <w:tcW w:w="2961" w:type="dxa"/>
          </w:tcPr>
          <w:p w14:paraId="2E90CA79" w14:textId="5FCCDB42" w:rsidR="0011402F" w:rsidRDefault="00544956" w:rsidP="00D372F9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Time spent performing alignment</w:t>
            </w:r>
          </w:p>
        </w:tc>
        <w:tc>
          <w:tcPr>
            <w:tcW w:w="2462" w:type="dxa"/>
          </w:tcPr>
          <w:p w14:paraId="03B4612C" w14:textId="77777777" w:rsidR="0011402F" w:rsidRDefault="0011402F" w:rsidP="00D372F9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2661" w:type="dxa"/>
            <w:vMerge/>
          </w:tcPr>
          <w:p w14:paraId="3A0086F6" w14:textId="77777777" w:rsidR="0011402F" w:rsidRDefault="0011402F" w:rsidP="00D372F9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</w:tbl>
    <w:p w14:paraId="0FFB9FDE" w14:textId="577BE85D" w:rsidR="00010A64" w:rsidRDefault="00010A64" w:rsidP="00010A64">
      <w:pPr>
        <w:spacing w:before="100" w:beforeAutospacing="1" w:after="270" w:line="240" w:lineRule="auto"/>
        <w:ind w:left="720"/>
        <w:rPr>
          <w:rFonts w:eastAsia="Times New Roman" w:cs="Times New Roman"/>
          <w:color w:val="000000"/>
          <w:lang w:eastAsia="en-GB"/>
        </w:rPr>
      </w:pPr>
    </w:p>
    <w:p w14:paraId="407B992C" w14:textId="5C82D0C1" w:rsidR="009A5DB5" w:rsidRDefault="009A5DB5" w:rsidP="00010A64">
      <w:pPr>
        <w:spacing w:before="100" w:beforeAutospacing="1" w:after="270" w:line="240" w:lineRule="auto"/>
        <w:ind w:left="720"/>
        <w:rPr>
          <w:rFonts w:eastAsia="Times New Roman" w:cs="Times New Roman"/>
          <w:color w:val="000000"/>
          <w:lang w:eastAsia="en-GB"/>
        </w:rPr>
      </w:pPr>
      <w:r w:rsidRPr="009A5DB5">
        <w:rPr>
          <w:rFonts w:eastAsia="Times New Roman" w:cs="Times New Roman"/>
          <w:color w:val="000000"/>
          <w:lang w:eastAsia="en-GB"/>
        </w:rPr>
        <w:t>In addition, for task 2 performance, report the length of the longest common substrings reported for every pair of strings. You can show that too in the form of a table.</w:t>
      </w:r>
    </w:p>
    <w:p w14:paraId="218F6D55" w14:textId="1F3A451B" w:rsidR="00666A20" w:rsidRPr="00666A20" w:rsidRDefault="00666A20" w:rsidP="00010A64">
      <w:pPr>
        <w:spacing w:before="100" w:beforeAutospacing="1" w:after="270" w:line="240" w:lineRule="auto"/>
        <w:ind w:left="720"/>
        <w:rPr>
          <w:rFonts w:eastAsia="Times New Roman" w:cs="Times New Roman"/>
          <w:b/>
          <w:bCs/>
          <w:color w:val="000000"/>
          <w:lang w:eastAsia="en-GB"/>
        </w:rPr>
      </w:pPr>
      <w:r w:rsidRPr="00666A20">
        <w:rPr>
          <w:rFonts w:eastAsia="Times New Roman" w:cs="Times New Roman"/>
          <w:b/>
          <w:bCs/>
          <w:color w:val="000000"/>
          <w:lang w:eastAsia="en-GB"/>
        </w:rPr>
        <w:t>Longest Common Substring Length for Each Pair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87"/>
        <w:gridCol w:w="752"/>
        <w:gridCol w:w="752"/>
        <w:gridCol w:w="752"/>
        <w:gridCol w:w="753"/>
        <w:gridCol w:w="753"/>
        <w:gridCol w:w="753"/>
        <w:gridCol w:w="753"/>
        <w:gridCol w:w="753"/>
        <w:gridCol w:w="753"/>
        <w:gridCol w:w="735"/>
      </w:tblGrid>
      <w:tr w:rsidR="00666A20" w14:paraId="634B8468" w14:textId="77777777" w:rsidTr="00D372F9">
        <w:tc>
          <w:tcPr>
            <w:tcW w:w="787" w:type="dxa"/>
          </w:tcPr>
          <w:p w14:paraId="3C479E2F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ID</w:t>
            </w:r>
          </w:p>
        </w:tc>
        <w:tc>
          <w:tcPr>
            <w:tcW w:w="752" w:type="dxa"/>
          </w:tcPr>
          <w:p w14:paraId="228C39C2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752" w:type="dxa"/>
          </w:tcPr>
          <w:p w14:paraId="7890824B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752" w:type="dxa"/>
          </w:tcPr>
          <w:p w14:paraId="5AE367A3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753" w:type="dxa"/>
          </w:tcPr>
          <w:p w14:paraId="610BC3BC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753" w:type="dxa"/>
          </w:tcPr>
          <w:p w14:paraId="1B60F63D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5</w:t>
            </w:r>
          </w:p>
        </w:tc>
        <w:tc>
          <w:tcPr>
            <w:tcW w:w="753" w:type="dxa"/>
          </w:tcPr>
          <w:p w14:paraId="71D34E0F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6</w:t>
            </w:r>
          </w:p>
        </w:tc>
        <w:tc>
          <w:tcPr>
            <w:tcW w:w="753" w:type="dxa"/>
          </w:tcPr>
          <w:p w14:paraId="526695BA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7</w:t>
            </w:r>
          </w:p>
        </w:tc>
        <w:tc>
          <w:tcPr>
            <w:tcW w:w="753" w:type="dxa"/>
          </w:tcPr>
          <w:p w14:paraId="448AD936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8</w:t>
            </w:r>
          </w:p>
        </w:tc>
        <w:tc>
          <w:tcPr>
            <w:tcW w:w="753" w:type="dxa"/>
          </w:tcPr>
          <w:p w14:paraId="1DBBC1E3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9</w:t>
            </w:r>
          </w:p>
        </w:tc>
        <w:tc>
          <w:tcPr>
            <w:tcW w:w="735" w:type="dxa"/>
          </w:tcPr>
          <w:p w14:paraId="4709F011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10</w:t>
            </w:r>
          </w:p>
        </w:tc>
      </w:tr>
      <w:tr w:rsidR="00666A20" w14:paraId="3FF65212" w14:textId="77777777" w:rsidTr="00D372F9">
        <w:tc>
          <w:tcPr>
            <w:tcW w:w="787" w:type="dxa"/>
          </w:tcPr>
          <w:p w14:paraId="63236784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752" w:type="dxa"/>
            <w:shd w:val="clear" w:color="auto" w:fill="7F7F7F" w:themeFill="text1" w:themeFillTint="80"/>
          </w:tcPr>
          <w:p w14:paraId="604715B5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2" w:type="dxa"/>
            <w:shd w:val="clear" w:color="auto" w:fill="7F7F7F" w:themeFill="text1" w:themeFillTint="80"/>
          </w:tcPr>
          <w:p w14:paraId="2218AA08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2" w:type="dxa"/>
            <w:shd w:val="clear" w:color="auto" w:fill="7F7F7F" w:themeFill="text1" w:themeFillTint="80"/>
          </w:tcPr>
          <w:p w14:paraId="273FB040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51595BB2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6C1F8A56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110AFACF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6D448A86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798320C6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368D53ED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66D978A5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</w:tr>
      <w:tr w:rsidR="00666A20" w14:paraId="634DC4E4" w14:textId="77777777" w:rsidTr="00D372F9">
        <w:tc>
          <w:tcPr>
            <w:tcW w:w="787" w:type="dxa"/>
          </w:tcPr>
          <w:p w14:paraId="67B7473E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752" w:type="dxa"/>
          </w:tcPr>
          <w:p w14:paraId="7D34F308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  <w:shd w:val="clear" w:color="auto" w:fill="7F7F7F" w:themeFill="text1" w:themeFillTint="80"/>
          </w:tcPr>
          <w:p w14:paraId="735C6E1E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  <w:shd w:val="clear" w:color="auto" w:fill="7F7F7F" w:themeFill="text1" w:themeFillTint="80"/>
          </w:tcPr>
          <w:p w14:paraId="3BF96A9D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6A7BCA4C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2A0CA778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4281629D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78B0E777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35ACB68B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3DE3C524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660EDD54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666A20" w14:paraId="0B43D57D" w14:textId="77777777" w:rsidTr="00D372F9">
        <w:tc>
          <w:tcPr>
            <w:tcW w:w="787" w:type="dxa"/>
          </w:tcPr>
          <w:p w14:paraId="398755D1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752" w:type="dxa"/>
          </w:tcPr>
          <w:p w14:paraId="17F3F77D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056A319B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  <w:shd w:val="clear" w:color="auto" w:fill="7F7F7F" w:themeFill="text1" w:themeFillTint="80"/>
          </w:tcPr>
          <w:p w14:paraId="55FDCDD1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04CDA1D9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5FC6A9EB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63717D07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13D65B86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2181DF53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0E613D1C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4372195D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666A20" w14:paraId="3916D13B" w14:textId="77777777" w:rsidTr="00D372F9">
        <w:tc>
          <w:tcPr>
            <w:tcW w:w="787" w:type="dxa"/>
          </w:tcPr>
          <w:p w14:paraId="4461C193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752" w:type="dxa"/>
          </w:tcPr>
          <w:p w14:paraId="754C01D6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7FEF5BFC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1CA8CC75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12B86C5D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4821E6AE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579B7235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017942A9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23FEF3FC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06E2D2EF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46C2C545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666A20" w14:paraId="6F3B990C" w14:textId="77777777" w:rsidTr="00D372F9">
        <w:tc>
          <w:tcPr>
            <w:tcW w:w="787" w:type="dxa"/>
          </w:tcPr>
          <w:p w14:paraId="3B658878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5</w:t>
            </w:r>
          </w:p>
        </w:tc>
        <w:tc>
          <w:tcPr>
            <w:tcW w:w="752" w:type="dxa"/>
          </w:tcPr>
          <w:p w14:paraId="41313ABC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18A721A8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5EC2D7F6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73E3DF77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0800D60A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231FF036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1B4F1266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4381912C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5CAB0EB6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29605222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666A20" w14:paraId="055DA166" w14:textId="77777777" w:rsidTr="00D372F9">
        <w:tc>
          <w:tcPr>
            <w:tcW w:w="787" w:type="dxa"/>
          </w:tcPr>
          <w:p w14:paraId="5C6B5220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6</w:t>
            </w:r>
          </w:p>
        </w:tc>
        <w:tc>
          <w:tcPr>
            <w:tcW w:w="752" w:type="dxa"/>
          </w:tcPr>
          <w:p w14:paraId="1C3A7DB4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0AF52155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790C8388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701EE773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6CA2081B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1F1DF237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5AE1EBF0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28254CBA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39FD3CAF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430DD97E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666A20" w14:paraId="603B3E64" w14:textId="77777777" w:rsidTr="00D372F9">
        <w:tc>
          <w:tcPr>
            <w:tcW w:w="787" w:type="dxa"/>
          </w:tcPr>
          <w:p w14:paraId="74058BBC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7</w:t>
            </w:r>
          </w:p>
        </w:tc>
        <w:tc>
          <w:tcPr>
            <w:tcW w:w="752" w:type="dxa"/>
          </w:tcPr>
          <w:p w14:paraId="13CEA8A8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7A28E428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0DC5DC67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7AA51748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2A7B2A61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5215A394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23314487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341EA7C4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1716D0F0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615A4CA5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666A20" w14:paraId="7109D231" w14:textId="77777777" w:rsidTr="00D372F9">
        <w:tc>
          <w:tcPr>
            <w:tcW w:w="787" w:type="dxa"/>
          </w:tcPr>
          <w:p w14:paraId="5BD5641C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8</w:t>
            </w:r>
          </w:p>
        </w:tc>
        <w:tc>
          <w:tcPr>
            <w:tcW w:w="752" w:type="dxa"/>
          </w:tcPr>
          <w:p w14:paraId="246E6196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39A2820C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2A63D5EF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531307EA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1C2390E6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1B7A88D2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46DF9BC8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0B682A0A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36218811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3F6DC420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666A20" w14:paraId="17016ACA" w14:textId="77777777" w:rsidTr="00D372F9">
        <w:tc>
          <w:tcPr>
            <w:tcW w:w="787" w:type="dxa"/>
          </w:tcPr>
          <w:p w14:paraId="20D1A873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lastRenderedPageBreak/>
              <w:t>9</w:t>
            </w:r>
          </w:p>
        </w:tc>
        <w:tc>
          <w:tcPr>
            <w:tcW w:w="752" w:type="dxa"/>
          </w:tcPr>
          <w:p w14:paraId="263806FD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4E70EF20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5D9288F2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599CA273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6910FD40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4BD07A88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17F99E08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5E305E97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00A99DDA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06196341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666A20" w14:paraId="6B5CA715" w14:textId="77777777" w:rsidTr="00D372F9">
        <w:tc>
          <w:tcPr>
            <w:tcW w:w="787" w:type="dxa"/>
          </w:tcPr>
          <w:p w14:paraId="2C6A92DF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10</w:t>
            </w:r>
          </w:p>
        </w:tc>
        <w:tc>
          <w:tcPr>
            <w:tcW w:w="752" w:type="dxa"/>
          </w:tcPr>
          <w:p w14:paraId="0F913429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508AC8F5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</w:tcPr>
          <w:p w14:paraId="774C4474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43EB1418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2C6EC399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3052871F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69166F20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1CB207AD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</w:tcPr>
          <w:p w14:paraId="74DD44A5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679F751C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</w:tbl>
    <w:p w14:paraId="266CF033" w14:textId="77777777" w:rsidR="00666A20" w:rsidRPr="009A5DB5" w:rsidRDefault="00666A20" w:rsidP="00010A64">
      <w:pPr>
        <w:spacing w:before="100" w:beforeAutospacing="1" w:after="270" w:line="240" w:lineRule="auto"/>
        <w:ind w:left="720"/>
        <w:rPr>
          <w:rFonts w:eastAsia="Times New Roman" w:cs="Times New Roman"/>
          <w:color w:val="000000"/>
          <w:lang w:eastAsia="en-GB"/>
        </w:rPr>
      </w:pPr>
    </w:p>
    <w:p w14:paraId="60B00420" w14:textId="72B0DB53" w:rsidR="009A5DB5" w:rsidRPr="009A5DB5" w:rsidRDefault="009A5DB5" w:rsidP="009A5DB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lang w:eastAsia="en-GB"/>
        </w:rPr>
      </w:pPr>
      <w:r w:rsidRPr="009A5DB5">
        <w:rPr>
          <w:rFonts w:eastAsia="Times New Roman" w:cs="Times New Roman"/>
          <w:b/>
          <w:bCs/>
          <w:color w:val="000000"/>
          <w:u w:val="single"/>
          <w:lang w:eastAsia="en-GB"/>
        </w:rPr>
        <w:t>Other comments:</w:t>
      </w:r>
      <w:r w:rsidRPr="009A5DB5">
        <w:rPr>
          <w:rFonts w:eastAsia="Times New Roman" w:cs="Times New Roman"/>
          <w:color w:val="000000"/>
          <w:lang w:eastAsia="en-GB"/>
        </w:rPr>
        <w:t>    If you have any other observations or comments, you can add them here in this section.</w:t>
      </w:r>
    </w:p>
    <w:p w14:paraId="3C4BBEDB" w14:textId="77777777" w:rsidR="007E5288" w:rsidRPr="003A6A43" w:rsidRDefault="007E5288">
      <w:pPr>
        <w:rPr>
          <w:rFonts w:cs="Times New Roman"/>
        </w:rPr>
      </w:pPr>
    </w:p>
    <w:sectPr w:rsidR="007E5288" w:rsidRPr="003A6A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7C4E58"/>
    <w:multiLevelType w:val="multilevel"/>
    <w:tmpl w:val="B2D89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wMDc3MjAwMLQ0NTVR0lEKTi0uzszPAykwrAUA8JBr+SwAAAA="/>
  </w:docVars>
  <w:rsids>
    <w:rsidRoot w:val="00E544B0"/>
    <w:rsid w:val="00010A64"/>
    <w:rsid w:val="0011402F"/>
    <w:rsid w:val="0017239B"/>
    <w:rsid w:val="00304056"/>
    <w:rsid w:val="003A6A43"/>
    <w:rsid w:val="00544956"/>
    <w:rsid w:val="00666A20"/>
    <w:rsid w:val="007E5288"/>
    <w:rsid w:val="00851822"/>
    <w:rsid w:val="009A5DB5"/>
    <w:rsid w:val="00B50B06"/>
    <w:rsid w:val="00BD1D2A"/>
    <w:rsid w:val="00C07DE7"/>
    <w:rsid w:val="00C373DB"/>
    <w:rsid w:val="00D214E7"/>
    <w:rsid w:val="00DD6CA0"/>
    <w:rsid w:val="00E544B0"/>
    <w:rsid w:val="00F96AE9"/>
    <w:rsid w:val="00FF1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BB70B"/>
  <w15:chartTrackingRefBased/>
  <w15:docId w15:val="{D9834F2A-5DD6-4A73-BC60-4583E68F9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9A5DB5"/>
    <w:rPr>
      <w:i/>
      <w:iCs/>
    </w:rPr>
  </w:style>
  <w:style w:type="paragraph" w:styleId="ListParagraph">
    <w:name w:val="List Paragraph"/>
    <w:basedOn w:val="Normal"/>
    <w:uiPriority w:val="34"/>
    <w:qFormat/>
    <w:rsid w:val="009A5DB5"/>
    <w:pPr>
      <w:ind w:left="720"/>
      <w:contextualSpacing/>
    </w:pPr>
  </w:style>
  <w:style w:type="table" w:styleId="TableGrid">
    <w:name w:val="Table Grid"/>
    <w:basedOn w:val="TableNormal"/>
    <w:uiPriority w:val="39"/>
    <w:rsid w:val="00BD1D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351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349</Words>
  <Characters>1990</Characters>
  <Application>Microsoft Office Word</Application>
  <DocSecurity>0</DocSecurity>
  <Lines>16</Lines>
  <Paragraphs>4</Paragraphs>
  <ScaleCrop>false</ScaleCrop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stantin Shvedov</dc:creator>
  <cp:keywords/>
  <dc:description/>
  <cp:lastModifiedBy>Konstantin Shvedov</cp:lastModifiedBy>
  <cp:revision>18</cp:revision>
  <dcterms:created xsi:type="dcterms:W3CDTF">2020-04-23T03:55:00Z</dcterms:created>
  <dcterms:modified xsi:type="dcterms:W3CDTF">2020-04-23T04:17:00Z</dcterms:modified>
</cp:coreProperties>
</file>